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C317C3">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hint="eastAsia"/>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hint="eastAsia"/>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6EC77293" w14:textId="0FFDC9F8" w:rsidR="00492E9C" w:rsidRDefault="0049109C" w:rsidP="008A0613">
      <w:pPr>
        <w:pStyle w:val="2"/>
        <w:ind w:firstLine="560"/>
      </w:pPr>
      <w:bookmarkStart w:id="1" w:name="heading-2"/>
      <w:bookmarkStart w:id="2" w:name="_GoBack"/>
      <w:bookmarkEnd w:id="2"/>
      <w:r>
        <w:t xml:space="preserve">Heading 2 </w:t>
      </w:r>
      <w:bookmarkEnd w:id="1"/>
    </w:p>
    <w:p w14:paraId="74835534" w14:textId="77777777" w:rsidR="00492E9C" w:rsidRDefault="0049109C">
      <w:pPr>
        <w:pStyle w:val="3"/>
        <w:ind w:firstLine="482"/>
      </w:pPr>
      <w:bookmarkStart w:id="3" w:name="heading-3"/>
      <w:r>
        <w:t xml:space="preserve"> Heading 3 </w:t>
      </w:r>
      <w:bookmarkEnd w:id="3"/>
    </w:p>
    <w:p w14:paraId="6D68A9FE" w14:textId="77777777" w:rsidR="00492E9C" w:rsidRDefault="0049109C">
      <w:pPr>
        <w:pStyle w:val="4"/>
        <w:spacing w:after="120"/>
        <w:ind w:firstLine="482"/>
      </w:pPr>
      <w:bookmarkStart w:id="4" w:name="heading-4"/>
      <w:r>
        <w:t xml:space="preserve"> Heading 4 </w:t>
      </w:r>
      <w:bookmarkEnd w:id="4"/>
    </w:p>
    <w:p w14:paraId="634E6A16" w14:textId="77777777" w:rsidR="00492E9C" w:rsidRDefault="0049109C">
      <w:pPr>
        <w:pStyle w:val="5"/>
      </w:pPr>
      <w:bookmarkStart w:id="5" w:name="heading-5"/>
      <w:r>
        <w:t xml:space="preserve"> Heading 5 </w:t>
      </w:r>
      <w:bookmarkEnd w:id="5"/>
    </w:p>
    <w:p w14:paraId="5248AEB9" w14:textId="77777777" w:rsidR="00492E9C" w:rsidRDefault="0049109C">
      <w:pPr>
        <w:pStyle w:val="6"/>
      </w:pPr>
      <w:bookmarkStart w:id="6" w:name="heading-6"/>
      <w:r>
        <w:t xml:space="preserve"> Heading 6 </w:t>
      </w:r>
      <w:bookmarkEnd w:id="6"/>
    </w:p>
    <w:p w14:paraId="4963DC27" w14:textId="77777777" w:rsidR="00492E9C" w:rsidRDefault="0049109C">
      <w:pPr>
        <w:pStyle w:val="7"/>
      </w:pPr>
      <w:bookmarkStart w:id="7" w:name="heading-7"/>
      <w:r>
        <w:t xml:space="preserve"> Heading 7 </w:t>
      </w:r>
      <w:bookmarkEnd w:id="7"/>
    </w:p>
    <w:p w14:paraId="1701A20E" w14:textId="77777777" w:rsidR="00492E9C" w:rsidRDefault="0049109C">
      <w:pPr>
        <w:pStyle w:val="8"/>
      </w:pPr>
      <w:bookmarkStart w:id="8" w:name="heading-8"/>
      <w:r>
        <w:t xml:space="preserve"> Heading 8 </w:t>
      </w:r>
      <w:bookmarkEnd w:id="8"/>
    </w:p>
    <w:p w14:paraId="34B2BD6A" w14:textId="77777777" w:rsidR="00492E9C" w:rsidRDefault="0049109C">
      <w:pPr>
        <w:pStyle w:val="9"/>
      </w:pPr>
      <w:bookmarkStart w:id="9" w:name="heading-9"/>
      <w:r>
        <w:t xml:space="preserve"> Heading 9 </w:t>
      </w:r>
      <w:bookmarkEnd w:id="9"/>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8">
        <w:r>
          <w:rPr>
            <w:rStyle w:val="ad"/>
          </w:rPr>
          <w:t xml:space="preserve"> Hyperlink </w:t>
        </w:r>
      </w:hyperlink>
      <w:r>
        <w:t xml:space="preserve"> .     Footnote. </w:t>
      </w:r>
      <w:r>
        <w:rPr>
          <w:rStyle w:val="ac"/>
        </w:rPr>
        <w:footnoteReference w:id="1"/>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0" w:name="_Hlk28420459"/>
      <w:r>
        <w:t>mage Ca</w:t>
      </w:r>
      <w:bookmarkEnd w:id="10"/>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F0879" w14:textId="77777777" w:rsidR="00461342" w:rsidRDefault="00461342">
      <w:pPr>
        <w:spacing w:after="0"/>
      </w:pPr>
      <w:r>
        <w:separator/>
      </w:r>
    </w:p>
  </w:endnote>
  <w:endnote w:type="continuationSeparator" w:id="0">
    <w:p w14:paraId="1D324F18" w14:textId="77777777" w:rsidR="00461342" w:rsidRDefault="004613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F8646A" w:rsidRDefault="00F8646A">
        <w:pPr>
          <w:pStyle w:val="af1"/>
          <w:jc w:val="center"/>
        </w:pPr>
        <w:r>
          <w:fldChar w:fldCharType="begin"/>
        </w:r>
        <w:r>
          <w:instrText>PAGE   \* MERGEFORMAT</w:instrText>
        </w:r>
        <w:r>
          <w:fldChar w:fldCharType="separate"/>
        </w:r>
        <w:r w:rsidR="00616646" w:rsidRPr="00616646">
          <w:rPr>
            <w:noProof/>
            <w:lang w:val="zh-CN" w:eastAsia="zh-CN"/>
          </w:rPr>
          <w:t>1</w:t>
        </w:r>
        <w:r>
          <w:fldChar w:fldCharType="end"/>
        </w:r>
      </w:p>
    </w:sdtContent>
  </w:sdt>
  <w:p w14:paraId="25FD973B" w14:textId="77777777" w:rsidR="00F8646A" w:rsidRDefault="00F8646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99FF" w14:textId="77777777" w:rsidR="00461342" w:rsidRDefault="00461342">
      <w:r>
        <w:separator/>
      </w:r>
    </w:p>
  </w:footnote>
  <w:footnote w:type="continuationSeparator" w:id="0">
    <w:p w14:paraId="7A3A7179" w14:textId="77777777" w:rsidR="00461342" w:rsidRDefault="00461342">
      <w:r>
        <w:continuationSeparator/>
      </w:r>
    </w:p>
  </w:footnote>
  <w:footnote w:id="1">
    <w:p w14:paraId="0EB7286A" w14:textId="77777777" w:rsidR="00492E9C" w:rsidRDefault="0049109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B1F6BE80"/>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5992"/>
    <w:rsid w:val="0009531A"/>
    <w:rsid w:val="000C73EA"/>
    <w:rsid w:val="000D51EF"/>
    <w:rsid w:val="000F354C"/>
    <w:rsid w:val="000F7909"/>
    <w:rsid w:val="001E09A4"/>
    <w:rsid w:val="002208CF"/>
    <w:rsid w:val="002C0794"/>
    <w:rsid w:val="002C79EF"/>
    <w:rsid w:val="003847A5"/>
    <w:rsid w:val="00461342"/>
    <w:rsid w:val="0049109C"/>
    <w:rsid w:val="00492E9C"/>
    <w:rsid w:val="004E29B3"/>
    <w:rsid w:val="004E6B83"/>
    <w:rsid w:val="00590D07"/>
    <w:rsid w:val="005A3C3E"/>
    <w:rsid w:val="005B06BD"/>
    <w:rsid w:val="005B7F3A"/>
    <w:rsid w:val="005D036B"/>
    <w:rsid w:val="005F3D9B"/>
    <w:rsid w:val="00616646"/>
    <w:rsid w:val="00784D58"/>
    <w:rsid w:val="007B0D84"/>
    <w:rsid w:val="008433B8"/>
    <w:rsid w:val="00882751"/>
    <w:rsid w:val="0089205D"/>
    <w:rsid w:val="008A0613"/>
    <w:rsid w:val="008C2251"/>
    <w:rsid w:val="008D6863"/>
    <w:rsid w:val="00934129"/>
    <w:rsid w:val="009F115E"/>
    <w:rsid w:val="009F207C"/>
    <w:rsid w:val="00A27498"/>
    <w:rsid w:val="00A44088"/>
    <w:rsid w:val="00AB36ED"/>
    <w:rsid w:val="00B86B75"/>
    <w:rsid w:val="00BC48D5"/>
    <w:rsid w:val="00BF664B"/>
    <w:rsid w:val="00C034B7"/>
    <w:rsid w:val="00C317C3"/>
    <w:rsid w:val="00C36279"/>
    <w:rsid w:val="00C92F19"/>
    <w:rsid w:val="00C93E05"/>
    <w:rsid w:val="00CE0CBD"/>
    <w:rsid w:val="00D11541"/>
    <w:rsid w:val="00D12107"/>
    <w:rsid w:val="00D75F34"/>
    <w:rsid w:val="00DE713E"/>
    <w:rsid w:val="00E315A3"/>
    <w:rsid w:val="00E63D1C"/>
    <w:rsid w:val="00E861B1"/>
    <w:rsid w:val="00EA2B47"/>
    <w:rsid w:val="00EB1D21"/>
    <w:rsid w:val="00EF18CE"/>
    <w:rsid w:val="00F40C10"/>
    <w:rsid w:val="00F436D0"/>
    <w:rsid w:val="00F8646A"/>
    <w:rsid w:val="00FE31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437F5AB-241E-465D-AE70-7F421FF5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9</TotalTime>
  <Pages>3</Pages>
  <Words>280</Words>
  <Characters>1596</Characters>
  <Application>Microsoft Office Word</Application>
  <DocSecurity>0</DocSecurity>
  <Lines>13</Lines>
  <Paragraphs>3</Paragraphs>
  <ScaleCrop>false</ScaleCrop>
  <Company/>
  <LinksUpToDate>false</LinksUpToDate>
  <CharactersWithSpaces>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 </cp:lastModifiedBy>
  <cp:revision>27</cp:revision>
  <dcterms:created xsi:type="dcterms:W3CDTF">2017-12-27T05:22:00Z</dcterms:created>
  <dcterms:modified xsi:type="dcterms:W3CDTF">2019-12-28T03:40:00Z</dcterms:modified>
</cp:coreProperties>
</file>